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3a8d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4af480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53f86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5d6b7b3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25690db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a9ca242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